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821C36" w14:textId="77777777" w:rsid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5843D4F" wp14:editId="6D310751">
            <wp:extent cx="4657164" cy="118923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043" cy="11894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12E50" w14:textId="77777777" w:rsid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DAA615" w14:textId="77777777" w:rsidR="005471E4" w:rsidRDefault="005471E4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222035" w14:textId="77777777" w:rsidR="005471E4" w:rsidRPr="00BA2174" w:rsidRDefault="005471E4" w:rsidP="0035015F">
      <w:pPr>
        <w:spacing w:after="0" w:line="240" w:lineRule="auto"/>
        <w:rPr>
          <w:rStyle w:val="Heading1Char"/>
        </w:rPr>
      </w:pPr>
      <w:r w:rsidRPr="005471E4">
        <w:rPr>
          <w:rStyle w:val="Heading1Char"/>
        </w:rPr>
        <w:t>Mad River Valley Funding for Local Opportunities (FL</w:t>
      </w:r>
      <w:r w:rsidR="00EA4E13">
        <w:rPr>
          <w:rStyle w:val="Heading1Char"/>
        </w:rPr>
        <w:t>O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2174" w:rsidRPr="00BA2174">
        <w:rPr>
          <w:rStyle w:val="Heading1Char"/>
        </w:rPr>
        <w:t>Committee</w:t>
      </w:r>
    </w:p>
    <w:p w14:paraId="393A9461" w14:textId="77777777" w:rsidR="005471E4" w:rsidRDefault="005471E4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5B2249" w14:textId="77777777" w:rsid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genda for August 29, 2018, 3:00 pm EDT</w:t>
      </w:r>
    </w:p>
    <w:p w14:paraId="1E3F0437" w14:textId="77777777" w:rsid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itsfield Town Hall</w:t>
      </w:r>
    </w:p>
    <w:p w14:paraId="72918692" w14:textId="77777777" w:rsidR="0035015F" w:rsidRP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53E49203" w14:textId="77777777" w:rsidR="0035015F" w:rsidRP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5015F">
        <w:rPr>
          <w:rFonts w:ascii="Times New Roman" w:eastAsia="Times New Roman" w:hAnsi="Times New Roman" w:cs="Times New Roman"/>
          <w:sz w:val="24"/>
          <w:szCs w:val="24"/>
        </w:rPr>
        <w:t>1- Approve notes from previous meeting</w:t>
      </w:r>
    </w:p>
    <w:p w14:paraId="02C26A6A" w14:textId="77777777" w:rsidR="0035015F" w:rsidRP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5015F">
        <w:rPr>
          <w:rFonts w:ascii="Times New Roman" w:eastAsia="Times New Roman" w:hAnsi="Times New Roman" w:cs="Times New Roman"/>
          <w:sz w:val="24"/>
          <w:szCs w:val="24"/>
        </w:rPr>
        <w:t>2-Discuss and approve future meeting protocols: agenda postings, re-visit secretary and chair.</w:t>
      </w:r>
    </w:p>
    <w:p w14:paraId="77791881" w14:textId="77777777" w:rsidR="0035015F" w:rsidRP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5015F">
        <w:rPr>
          <w:rFonts w:ascii="Times New Roman" w:eastAsia="Times New Roman" w:hAnsi="Times New Roman" w:cs="Times New Roman"/>
          <w:sz w:val="24"/>
          <w:szCs w:val="24"/>
        </w:rPr>
        <w:t>3-Discuss and approve communications w press, SBs, MRV Chamber, MRVPD and community members at large.</w:t>
      </w:r>
    </w:p>
    <w:p w14:paraId="7BAE0F50" w14:textId="77777777" w:rsidR="0035015F" w:rsidRPr="0035015F" w:rsidRDefault="0035015F" w:rsidP="003501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5015F">
        <w:rPr>
          <w:rFonts w:ascii="Times New Roman" w:eastAsia="Times New Roman" w:hAnsi="Times New Roman" w:cs="Times New Roman"/>
          <w:sz w:val="24"/>
          <w:szCs w:val="24"/>
        </w:rPr>
        <w:t>4-Other Business</w:t>
      </w:r>
    </w:p>
    <w:p w14:paraId="5F8E69F8" w14:textId="77777777" w:rsidR="00CD4FD8" w:rsidRDefault="00CD4FD8"/>
    <w:sectPr w:rsidR="00CD4FD8" w:rsidSect="00B405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TAwMwQxzcyMlXSUglOLizPz80AKDGsB7U5zeywAAAA="/>
  </w:docVars>
  <w:rsids>
    <w:rsidRoot w:val="0035015F"/>
    <w:rsid w:val="0035015F"/>
    <w:rsid w:val="005471E4"/>
    <w:rsid w:val="00B405A3"/>
    <w:rsid w:val="00BA2174"/>
    <w:rsid w:val="00CD4FD8"/>
    <w:rsid w:val="00EA4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3D4B7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4FD8"/>
  </w:style>
  <w:style w:type="paragraph" w:styleId="Heading1">
    <w:name w:val="heading 1"/>
    <w:basedOn w:val="Normal"/>
    <w:next w:val="Normal"/>
    <w:link w:val="Heading1Char"/>
    <w:uiPriority w:val="9"/>
    <w:qFormat/>
    <w:rsid w:val="005471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0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15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471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4FD8"/>
  </w:style>
  <w:style w:type="paragraph" w:styleId="Heading1">
    <w:name w:val="heading 1"/>
    <w:basedOn w:val="Normal"/>
    <w:next w:val="Normal"/>
    <w:link w:val="Heading1Char"/>
    <w:uiPriority w:val="9"/>
    <w:qFormat/>
    <w:rsid w:val="005471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01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015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471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2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6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emf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</Words>
  <Characters>329</Characters>
  <Application>Microsoft Macintosh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 Ackland</dc:creator>
  <cp:lastModifiedBy>Mariah Noth</cp:lastModifiedBy>
  <cp:revision>3</cp:revision>
  <cp:lastPrinted>2018-09-13T20:21:00Z</cp:lastPrinted>
  <dcterms:created xsi:type="dcterms:W3CDTF">2018-09-13T20:21:00Z</dcterms:created>
  <dcterms:modified xsi:type="dcterms:W3CDTF">2018-09-13T20:22:00Z</dcterms:modified>
</cp:coreProperties>
</file>